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343359" w14:textId="10870DBA" w:rsidR="00E258FD" w:rsidRDefault="003D083F" w:rsidP="00A448C0">
      <w:pPr>
        <w:spacing w:after="0" w:line="360" w:lineRule="auto"/>
        <w:rPr>
          <w:rFonts w:ascii="Helvetica Light" w:eastAsia="Times New Roman" w:hAnsi="Helvetica Light" w:cs="Arial"/>
        </w:rPr>
      </w:pPr>
      <w:r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34338D" wp14:editId="543C9D64">
                <wp:simplePos x="0" y="0"/>
                <wp:positionH relativeFrom="column">
                  <wp:posOffset>5160010</wp:posOffset>
                </wp:positionH>
                <wp:positionV relativeFrom="paragraph">
                  <wp:posOffset>-24342</wp:posOffset>
                </wp:positionV>
                <wp:extent cx="2143382" cy="790833"/>
                <wp:effectExtent l="0" t="0" r="9525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382" cy="7908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2" w14:textId="77777777" w:rsidR="00BC6C0C" w:rsidRDefault="00BC6C0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343396" wp14:editId="436096DD">
                                  <wp:extent cx="1211898" cy="616226"/>
                                  <wp:effectExtent l="0" t="0" r="7620" b="0"/>
                                  <wp:docPr id="4" name="Picture 4" descr="C:\Users\ayotho\Pictures\ECSE logo Final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yotho\Pictures\ECSE logo Final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11898" cy="6162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433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6.3pt;margin-top:-1.9pt;width:168.75pt;height:62.2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" stroked="f">
                <v:textbox>
                  <w:txbxContent>
                    <w:p w14:paraId="62343392" w14:textId="77777777" w:rsidR="00BC6C0C" w:rsidRDefault="00BC6C0C">
                      <w:r>
                        <w:rPr>
                          <w:noProof/>
                        </w:rPr>
                        <w:drawing>
                          <wp:inline distT="0" distB="0" distL="0" distR="0" wp14:anchorId="62343396" wp14:editId="436096DD">
                            <wp:extent cx="1211898" cy="616226"/>
                            <wp:effectExtent l="0" t="0" r="7620" b="0"/>
                            <wp:docPr id="4" name="Picture 4" descr="C:\Users\ayotho\Pictures\ECSE logo Final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yotho\Pictures\ECSE logo Final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11898" cy="6162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D3DC7"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34338B" wp14:editId="5ABE5D00">
                <wp:simplePos x="0" y="0"/>
                <wp:positionH relativeFrom="column">
                  <wp:posOffset>-49696</wp:posOffset>
                </wp:positionH>
                <wp:positionV relativeFrom="paragraph">
                  <wp:posOffset>43732</wp:posOffset>
                </wp:positionV>
                <wp:extent cx="1643380" cy="795131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3380" cy="795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1" w14:textId="77777777" w:rsidR="00BC6C0C" w:rsidRDefault="00BC6C0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343394" wp14:editId="62343395">
                                  <wp:extent cx="834887" cy="606287"/>
                                  <wp:effectExtent l="0" t="0" r="3810" b="3810"/>
                                  <wp:docPr id="1" name="Picture 1" descr="C:\Users\ayotho\Pictures\ei_logo_color.g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yotho\Pictures\ei_logo_color.gi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698" cy="6134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338B" id="_x0000_s1027" type="#_x0000_t202" style="position:absolute;margin-left:-3.9pt;margin-top:3.45pt;width:129.4pt;height:6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" stroked="f">
                <v:textbox>
                  <w:txbxContent>
                    <w:p w14:paraId="62343391" w14:textId="77777777" w:rsidR="00BC6C0C" w:rsidRDefault="00BC6C0C">
                      <w:r>
                        <w:rPr>
                          <w:noProof/>
                        </w:rPr>
                        <w:drawing>
                          <wp:inline distT="0" distB="0" distL="0" distR="0" wp14:anchorId="62343394" wp14:editId="62343395">
                            <wp:extent cx="834887" cy="606287"/>
                            <wp:effectExtent l="0" t="0" r="3810" b="3810"/>
                            <wp:docPr id="1" name="Picture 1" descr="C:\Users\ayotho\Pictures\ei_logo_color.g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yotho\Pictures\ei_logo_color.gi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4698" cy="6134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234335A" w14:textId="77777777" w:rsidR="00E258FD" w:rsidRDefault="00BC6C0C" w:rsidP="00A448C0">
      <w:pPr>
        <w:spacing w:after="0" w:line="360" w:lineRule="auto"/>
        <w:rPr>
          <w:rFonts w:ascii="Helvetica Light" w:eastAsia="Times New Roman" w:hAnsi="Helvetica Light" w:cs="Arial"/>
        </w:rPr>
      </w:pPr>
      <w:r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34338F" wp14:editId="62343390">
                <wp:simplePos x="0" y="0"/>
                <wp:positionH relativeFrom="column">
                  <wp:posOffset>-49427</wp:posOffset>
                </wp:positionH>
                <wp:positionV relativeFrom="paragraph">
                  <wp:posOffset>146101</wp:posOffset>
                </wp:positionV>
                <wp:extent cx="6841885" cy="4692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885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3" w14:textId="2B436961" w:rsidR="00BC6C0C" w:rsidRPr="00BD1D00" w:rsidRDefault="00BD1D00" w:rsidP="00BC6C0C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  <w:lang w:val="es-ES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  <w:lang w:val="es-ES"/>
                              </w:rPr>
                              <w:t>Preguntas Guía para Famili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338F" id="_x0000_s1028" type="#_x0000_t202" style="position:absolute;margin-left:-3.9pt;margin-top:11.5pt;width:538.75pt;height:3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" filled="f" stroked="f">
                <v:textbox>
                  <w:txbxContent>
                    <w:p w14:paraId="62343393" w14:textId="2B436961" w:rsidR="00BC6C0C" w:rsidRPr="00BD1D00" w:rsidRDefault="00BD1D00" w:rsidP="00BC6C0C">
                      <w:pPr>
                        <w:jc w:val="center"/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  <w:lang w:val="es-ES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  <w:lang w:val="es-ES"/>
                        </w:rPr>
                        <w:t>Preguntas Guía para Familias</w:t>
                      </w:r>
                    </w:p>
                  </w:txbxContent>
                </v:textbox>
              </v:shape>
            </w:pict>
          </mc:Fallback>
        </mc:AlternateContent>
      </w:r>
    </w:p>
    <w:p w14:paraId="6234335B" w14:textId="77777777" w:rsidR="00E258FD" w:rsidRDefault="00E258FD" w:rsidP="00A448C0">
      <w:pPr>
        <w:spacing w:after="0" w:line="360" w:lineRule="auto"/>
        <w:rPr>
          <w:rFonts w:ascii="Helvetica Light" w:eastAsia="Times New Roman" w:hAnsi="Helvetica Light" w:cs="Arial"/>
        </w:rPr>
      </w:pPr>
    </w:p>
    <w:p w14:paraId="6234335C" w14:textId="77777777" w:rsidR="00E258FD" w:rsidRDefault="00E258FD" w:rsidP="00A448C0">
      <w:pPr>
        <w:spacing w:after="0" w:line="360" w:lineRule="auto"/>
        <w:rPr>
          <w:rFonts w:ascii="Helvetica Light" w:eastAsia="Times New Roman" w:hAnsi="Helvetica Light" w:cs="Arial"/>
        </w:rPr>
      </w:pPr>
    </w:p>
    <w:p w14:paraId="6234335D" w14:textId="23C094C9" w:rsidR="00A448C0" w:rsidRPr="003D083F" w:rsidRDefault="003D083F" w:rsidP="00A448C0">
      <w:pPr>
        <w:spacing w:after="0" w:line="360" w:lineRule="auto"/>
        <w:rPr>
          <w:rFonts w:eastAsia="Times New Roman" w:cs="Arial"/>
          <w:sz w:val="24"/>
          <w:szCs w:val="24"/>
          <w:lang w:val="es-ES"/>
        </w:rPr>
      </w:pPr>
      <w:r w:rsidRPr="003D083F">
        <w:rPr>
          <w:rFonts w:eastAsia="Times New Roman" w:cs="Arial"/>
          <w:sz w:val="24"/>
          <w:szCs w:val="24"/>
          <w:lang w:val="es-ES"/>
        </w:rPr>
        <w:t xml:space="preserve">Nombre del </w:t>
      </w:r>
      <w:r w:rsidR="00D12CF0">
        <w:rPr>
          <w:rFonts w:eastAsia="Times New Roman" w:cs="Arial"/>
          <w:sz w:val="24"/>
          <w:szCs w:val="24"/>
          <w:lang w:val="es-ES"/>
        </w:rPr>
        <w:t>niño</w:t>
      </w:r>
      <w:r w:rsidR="00A448C0" w:rsidRPr="003D083F">
        <w:rPr>
          <w:rFonts w:eastAsia="Times New Roman" w:cs="Arial"/>
          <w:sz w:val="24"/>
          <w:szCs w:val="24"/>
          <w:lang w:val="es-ES"/>
        </w:rPr>
        <w:t>:</w:t>
      </w:r>
      <w:r w:rsidR="007B3CCA">
        <w:rPr>
          <w:rFonts w:eastAsia="Times New Roman" w:cs="Arial"/>
          <w:sz w:val="24"/>
          <w:szCs w:val="24"/>
          <w:lang w:val="es-ES"/>
        </w:rPr>
        <w:t xml:space="preserve">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907C61">
        <w:rPr>
          <w:rFonts w:eastAsia="Times New Roman" w:cs="Arial"/>
          <w:noProof/>
          <w:sz w:val="24"/>
          <w:szCs w:val="24"/>
          <w:lang w:val="es-ES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="00907C61">
        <w:rPr>
          <w:rFonts w:eastAsia="Times New Roman" w:cs="Arial"/>
          <w:noProof/>
          <w:sz w:val="24"/>
          <w:szCs w:val="24"/>
          <w:lang w:val="es-ES"/>
        </w:rPr>
        <w:instrText xml:space="preserve"> FORMTEXT </w:instrText>
      </w:r>
      <w:r w:rsidR="00907C61">
        <w:rPr>
          <w:rFonts w:eastAsia="Times New Roman" w:cs="Arial"/>
          <w:noProof/>
          <w:sz w:val="24"/>
          <w:szCs w:val="24"/>
          <w:lang w:val="es-ES"/>
        </w:rPr>
      </w:r>
      <w:r w:rsidR="00907C61">
        <w:rPr>
          <w:rFonts w:eastAsia="Times New Roman" w:cs="Arial"/>
          <w:noProof/>
          <w:sz w:val="24"/>
          <w:szCs w:val="24"/>
          <w:lang w:val="es-ES"/>
        </w:rPr>
        <w:fldChar w:fldCharType="separate"/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fldChar w:fldCharType="end"/>
      </w:r>
      <w:bookmarkEnd w:id="1"/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0"/>
      <w:r w:rsidR="00C348B3">
        <w:rPr>
          <w:rFonts w:eastAsia="Times New Roman" w:cs="Arial"/>
          <w:sz w:val="24"/>
          <w:szCs w:val="24"/>
          <w:lang w:val="es-ES"/>
        </w:rPr>
        <w:t xml:space="preserve">                                </w:t>
      </w:r>
      <w:r w:rsidR="00242F6B">
        <w:rPr>
          <w:rFonts w:eastAsia="Times New Roman" w:cs="Arial"/>
          <w:sz w:val="24"/>
          <w:szCs w:val="24"/>
          <w:lang w:val="es-ES"/>
        </w:rPr>
        <w:t xml:space="preserve">                                              </w:t>
      </w:r>
      <w:r w:rsidRPr="003D083F">
        <w:rPr>
          <w:rFonts w:eastAsia="Times New Roman" w:cs="Arial"/>
          <w:sz w:val="24"/>
          <w:szCs w:val="24"/>
          <w:lang w:val="es-ES"/>
        </w:rPr>
        <w:t>Fecha de nac</w:t>
      </w:r>
      <w:r w:rsidR="00077233">
        <w:rPr>
          <w:rFonts w:eastAsia="Times New Roman" w:cs="Arial"/>
          <w:sz w:val="24"/>
          <w:szCs w:val="24"/>
          <w:lang w:val="es-ES"/>
        </w:rPr>
        <w:t>imiento</w:t>
      </w:r>
      <w:r w:rsidR="00A448C0" w:rsidRPr="003D083F">
        <w:rPr>
          <w:rFonts w:eastAsia="Times New Roman" w:cs="Arial"/>
          <w:sz w:val="24"/>
          <w:szCs w:val="24"/>
          <w:lang w:val="es-ES"/>
        </w:rPr>
        <w:t xml:space="preserve">: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2"/>
      <w:r w:rsidR="00A448C0" w:rsidRPr="003D083F">
        <w:rPr>
          <w:rFonts w:eastAsia="Times New Roman" w:cs="Arial"/>
          <w:sz w:val="24"/>
          <w:szCs w:val="24"/>
          <w:lang w:val="es-ES"/>
        </w:rPr>
        <w:t xml:space="preserve"> </w:t>
      </w:r>
      <w:r w:rsidR="00C348B3">
        <w:rPr>
          <w:rFonts w:eastAsia="Times New Roman" w:cs="Arial"/>
          <w:sz w:val="24"/>
          <w:szCs w:val="24"/>
          <w:lang w:val="es-ES"/>
        </w:rPr>
        <w:t xml:space="preserve">                      </w:t>
      </w:r>
      <w:r w:rsidRPr="003D083F">
        <w:rPr>
          <w:rFonts w:eastAsia="Times New Roman" w:cs="Arial"/>
          <w:sz w:val="24"/>
          <w:szCs w:val="24"/>
          <w:lang w:val="es-ES"/>
        </w:rPr>
        <w:t>Fecha</w:t>
      </w:r>
      <w:r w:rsidR="00A448C0" w:rsidRPr="003D083F">
        <w:rPr>
          <w:rFonts w:eastAsia="Times New Roman" w:cs="Arial"/>
          <w:sz w:val="24"/>
          <w:szCs w:val="24"/>
          <w:lang w:val="es-ES"/>
        </w:rPr>
        <w:t xml:space="preserve">: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3"/>
      <w:r w:rsidR="00A448C0" w:rsidRPr="003D083F">
        <w:rPr>
          <w:rFonts w:eastAsia="Times New Roman" w:cs="Arial"/>
          <w:sz w:val="24"/>
          <w:szCs w:val="24"/>
          <w:lang w:val="es-ES"/>
        </w:rPr>
        <w:t xml:space="preserve"> </w:t>
      </w:r>
    </w:p>
    <w:p w14:paraId="6234335E" w14:textId="63FE0CA2" w:rsidR="00A448C0" w:rsidRPr="003D083F" w:rsidRDefault="003D083F" w:rsidP="00A448C0">
      <w:pPr>
        <w:spacing w:line="360" w:lineRule="auto"/>
        <w:rPr>
          <w:rFonts w:eastAsia="Times New Roman" w:cs="Arial"/>
          <w:sz w:val="24"/>
          <w:szCs w:val="24"/>
          <w:lang w:val="es-ES"/>
        </w:rPr>
      </w:pPr>
      <w:r w:rsidRPr="003D083F">
        <w:rPr>
          <w:rFonts w:eastAsia="Times New Roman" w:cs="Arial"/>
          <w:sz w:val="24"/>
          <w:szCs w:val="24"/>
          <w:lang w:val="es-ES"/>
        </w:rPr>
        <w:t>Nombre del padre, madre o tutor</w:t>
      </w:r>
      <w:r w:rsidR="00A448C0" w:rsidRPr="003D083F">
        <w:rPr>
          <w:rFonts w:eastAsia="Times New Roman" w:cs="Arial"/>
          <w:sz w:val="24"/>
          <w:szCs w:val="24"/>
          <w:lang w:val="es-ES"/>
        </w:rPr>
        <w:t>:</w:t>
      </w:r>
      <w:r w:rsidR="007B3CCA">
        <w:rPr>
          <w:rFonts w:eastAsia="Times New Roman" w:cs="Arial"/>
          <w:sz w:val="24"/>
          <w:szCs w:val="24"/>
          <w:lang w:val="es-ES"/>
        </w:rPr>
        <w:t xml:space="preserve">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4"/>
      <w:r w:rsidR="00C348B3">
        <w:rPr>
          <w:rFonts w:eastAsia="Times New Roman" w:cs="Arial"/>
          <w:sz w:val="24"/>
          <w:szCs w:val="24"/>
          <w:lang w:val="es-ES"/>
        </w:rPr>
        <w:t xml:space="preserve">                                                  </w:t>
      </w:r>
      <w:r w:rsidR="00A448C0" w:rsidRPr="003D083F">
        <w:rPr>
          <w:rFonts w:eastAsia="Times New Roman" w:cs="Arial"/>
          <w:sz w:val="24"/>
          <w:szCs w:val="24"/>
          <w:lang w:val="es-ES"/>
        </w:rPr>
        <w:t>Rela</w:t>
      </w:r>
      <w:r w:rsidRPr="003D083F">
        <w:rPr>
          <w:rFonts w:eastAsia="Times New Roman" w:cs="Arial"/>
          <w:sz w:val="24"/>
          <w:szCs w:val="24"/>
          <w:lang w:val="es-ES"/>
        </w:rPr>
        <w:t xml:space="preserve">ción con el </w:t>
      </w:r>
      <w:r w:rsidR="00D12CF0">
        <w:rPr>
          <w:rFonts w:eastAsia="Times New Roman" w:cs="Arial"/>
          <w:sz w:val="24"/>
          <w:szCs w:val="24"/>
          <w:lang w:val="es-ES"/>
        </w:rPr>
        <w:t>niño</w:t>
      </w:r>
      <w:r w:rsidR="00A448C0" w:rsidRPr="003D083F">
        <w:rPr>
          <w:rFonts w:eastAsia="Times New Roman" w:cs="Arial"/>
          <w:sz w:val="24"/>
          <w:szCs w:val="24"/>
          <w:lang w:val="es-ES"/>
        </w:rPr>
        <w:t xml:space="preserve">: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5"/>
    </w:p>
    <w:tbl>
      <w:tblPr>
        <w:tblW w:w="11250" w:type="dxa"/>
        <w:tblInd w:w="-10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17"/>
        <w:gridCol w:w="5033"/>
      </w:tblGrid>
      <w:tr w:rsidR="00A448C0" w:rsidRPr="00530044" w14:paraId="62343360" w14:textId="77777777" w:rsidTr="00E125D2">
        <w:trPr>
          <w:trHeight w:val="1022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5F" w14:textId="6B1D39B9" w:rsidR="00F62371" w:rsidRPr="00530044" w:rsidRDefault="003D083F" w:rsidP="00530044">
            <w:pPr>
              <w:pStyle w:val="TableStyle2"/>
              <w:rPr>
                <w:rFonts w:asciiTheme="minorHAnsi" w:hAnsiTheme="minorHAnsi"/>
                <w:b/>
                <w:sz w:val="24"/>
                <w:szCs w:val="24"/>
                <w:lang w:val="es-ES"/>
              </w:rPr>
            </w:pPr>
            <w:r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Los padres y tutores son </w:t>
            </w:r>
            <w:r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aliados esenciales 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en la comprensión de cómo </w:t>
            </w:r>
            <w:r w:rsidR="00A52179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su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s niños aprenden, se comunican</w:t>
            </w:r>
            <w:r w:rsidR="00EF1A19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, interact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úan con otros niños y adultos, e intentan llenar sus necesidades</w:t>
            </w:r>
            <w:r w:rsidR="00EF1A19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.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Responder las siguientes preguntas proporcionará información valiosa sobre los comportamientos y habilidades de</w:t>
            </w:r>
            <w:r w:rsidR="00A52179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su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niño en las rutinas y actividades diarias</w:t>
            </w:r>
            <w:r w:rsidR="00EF1A19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.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Además, </w:t>
            </w:r>
            <w:r w:rsidR="007B3CCA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díganos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si tiene </w:t>
            </w:r>
            <w:r w:rsidR="007B3CCA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dudas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con respecto a alguna </w:t>
            </w:r>
            <w:r w:rsidR="00A52179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sección</w:t>
            </w:r>
            <w:r w:rsidR="004E47D4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.  </w:t>
            </w:r>
          </w:p>
        </w:tc>
      </w:tr>
      <w:tr w:rsidR="00A448C0" w:rsidRPr="004303BB" w14:paraId="62343364" w14:textId="77777777" w:rsidTr="00532152">
        <w:trPr>
          <w:trHeight w:val="545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1" w14:textId="7DC46C8D" w:rsidR="00A448C0" w:rsidRPr="003E626F" w:rsidRDefault="003E626F" w:rsidP="00894B11">
            <w:pPr>
              <w:pStyle w:val="TableStyle2"/>
              <w:jc w:val="center"/>
              <w:rPr>
                <w:rFonts w:asciiTheme="minorHAnsi" w:hAnsiTheme="minorHAnsi"/>
                <w:lang w:val="es-ES"/>
              </w:rPr>
            </w:pPr>
            <w:r w:rsidRPr="003E626F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 xml:space="preserve">Cómo </w:t>
            </w:r>
            <w:r w:rsidR="00A52179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su</w:t>
            </w:r>
            <w:r w:rsidRPr="003E626F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 xml:space="preserve"> </w:t>
            </w:r>
            <w:r w:rsidR="009E5151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niño</w:t>
            </w:r>
            <w:r w:rsidR="00A52179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:</w:t>
            </w:r>
          </w:p>
        </w:tc>
        <w:tc>
          <w:tcPr>
            <w:tcW w:w="50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2" w14:textId="27892BD9" w:rsidR="00A448C0" w:rsidRPr="003E626F" w:rsidRDefault="003E626F" w:rsidP="00894B11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</w:pPr>
            <w:r w:rsidRPr="003E626F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Por favor, brinde ejemplos</w:t>
            </w:r>
            <w:r w:rsidR="00A448C0" w:rsidRPr="003E626F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:</w:t>
            </w:r>
          </w:p>
          <w:p w14:paraId="62343363" w14:textId="52AD7B98" w:rsidR="00562708" w:rsidRPr="00ED1F8B" w:rsidRDefault="00562708" w:rsidP="002F2214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18"/>
                <w:szCs w:val="18"/>
              </w:rPr>
            </w:pPr>
          </w:p>
        </w:tc>
      </w:tr>
      <w:tr w:rsidR="000666B9" w:rsidRPr="004303BB" w14:paraId="62343373" w14:textId="77777777" w:rsidTr="00530044">
        <w:trPr>
          <w:trHeight w:val="383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2" w14:textId="6590084E" w:rsidR="000666B9" w:rsidRPr="003E626F" w:rsidRDefault="000666B9" w:rsidP="000666B9">
            <w:pPr>
              <w:pStyle w:val="TableStyle2"/>
              <w:tabs>
                <w:tab w:val="right" w:pos="1267"/>
                <w:tab w:val="right" w:pos="1333"/>
              </w:tabs>
              <w:jc w:val="center"/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</w:pPr>
            <w:r w:rsidRPr="003E626F"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  <w:t>D</w:t>
            </w:r>
            <w:r w:rsidR="003E626F"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  <w:t>esarroll</w:t>
            </w:r>
            <w:r w:rsidR="002E0B0D"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  <w:t>a</w:t>
            </w:r>
            <w:r w:rsidR="003E626F"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  <w:t xml:space="preserve"> Habilidades Socioemocionales Positivas</w:t>
            </w:r>
          </w:p>
        </w:tc>
      </w:tr>
      <w:tr w:rsidR="000666B9" w:rsidRPr="00530044" w14:paraId="799D62BC" w14:textId="77777777" w:rsidTr="00532152">
        <w:trPr>
          <w:trHeight w:val="64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E60B7" w14:textId="555FB3E5" w:rsidR="000666B9" w:rsidRPr="003E626F" w:rsidRDefault="002E0B0D" w:rsidP="000666B9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S</w:t>
            </w:r>
            <w:r w:rsidR="00B17F4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 xml:space="preserve">e relaciona con </w:t>
            </w: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las personas que le cuidan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 xml:space="preserve">?                                                             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B17F4B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responde a, inicia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y</w:t>
            </w:r>
            <w:r w:rsidR="00B17F4B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746348">
              <w:rPr>
                <w:rFonts w:asciiTheme="minorHAnsi" w:eastAsia="Helvetica Neue Light" w:hAnsiTheme="minorHAnsi" w:cs="Helvetica Neue Light"/>
                <w:i/>
                <w:lang w:val="es-ES"/>
              </w:rPr>
              <w:t>sostiene</w:t>
            </w:r>
            <w:r w:rsidR="00B17F4B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interacciones</w:t>
            </w:r>
            <w:r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separa</w:t>
            </w:r>
            <w:r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A52179">
              <w:rPr>
                <w:rFonts w:asciiTheme="minorHAnsi" w:eastAsia="Helvetica Neue Light" w:hAnsiTheme="minorHAnsi" w:cs="Helvetica Neue Light"/>
                <w:i/>
                <w:lang w:val="es-ES"/>
              </w:rPr>
              <w:t>adecuadamente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94D8D" w14:textId="6B2F412D" w:rsidR="000666B9" w:rsidRPr="00C348B3" w:rsidRDefault="00907C61" w:rsidP="00894B11">
            <w:pPr>
              <w:pStyle w:val="Default"/>
              <w:rPr>
                <w:rFonts w:asciiTheme="minorHAnsi" w:hAnsiTheme="minorHAnsi" w:cs="Arial Unicode MS"/>
                <w:b/>
                <w:lang w:val="es-ES"/>
              </w:rPr>
            </w:pPr>
            <w:r>
              <w:rPr>
                <w:rFonts w:asciiTheme="minorHAnsi" w:hAnsiTheme="minorHAnsi" w:cs="Arial Unicode MS"/>
                <w:b/>
                <w:lang w:val="es-E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Theme="minorHAnsi" w:hAnsiTheme="minorHAnsi" w:cs="Arial Unicode MS"/>
                <w:b/>
                <w:lang w:val="es-ES"/>
              </w:rPr>
              <w:instrText xml:space="preserve"> FORMTEXT </w:instrText>
            </w:r>
            <w:r>
              <w:rPr>
                <w:rFonts w:asciiTheme="minorHAnsi" w:hAnsiTheme="minorHAnsi" w:cs="Arial Unicode MS"/>
                <w:b/>
                <w:lang w:val="es-ES"/>
              </w:rPr>
            </w:r>
            <w:r>
              <w:rPr>
                <w:rFonts w:asciiTheme="minorHAnsi" w:hAnsiTheme="minorHAnsi" w:cs="Arial Unicode MS"/>
                <w:b/>
                <w:lang w:val="es-ES"/>
              </w:rPr>
              <w:fldChar w:fldCharType="separate"/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lang w:val="es-ES"/>
              </w:rPr>
              <w:fldChar w:fldCharType="end"/>
            </w:r>
            <w:bookmarkEnd w:id="6"/>
          </w:p>
          <w:p w14:paraId="1B612A38" w14:textId="36005E4F" w:rsidR="00F62371" w:rsidRPr="00530044" w:rsidRDefault="00F62371" w:rsidP="00894B11">
            <w:pPr>
              <w:pStyle w:val="Default"/>
              <w:rPr>
                <w:rFonts w:asciiTheme="minorHAnsi" w:hAnsiTheme="minorHAnsi" w:cs="Arial Unicode MS"/>
                <w:b/>
                <w:u w:val="single"/>
                <w:lang w:val="es-ES"/>
              </w:rPr>
            </w:pPr>
          </w:p>
        </w:tc>
      </w:tr>
      <w:tr w:rsidR="000666B9" w:rsidRPr="00530044" w14:paraId="5C2847D6" w14:textId="77777777" w:rsidTr="00532152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5460" w14:textId="6ADA2C11" w:rsidR="000666B9" w:rsidRPr="003E626F" w:rsidRDefault="002E0B0D" w:rsidP="000666B9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24"/>
                <w:szCs w:val="24"/>
                <w:u w:val="single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S</w:t>
            </w:r>
            <w:r w:rsidR="00746348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e relaciona con otras personas en distintos entornos?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                                    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se </w:t>
            </w:r>
            <w:r w:rsidR="00407210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percata, 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es precavido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saluda y </w:t>
            </w:r>
            <w:r w:rsidR="00407210">
              <w:rPr>
                <w:rFonts w:asciiTheme="minorHAnsi" w:eastAsia="Helvetica Neue Light" w:hAnsiTheme="minorHAnsi" w:cs="Helvetica Neue Light"/>
                <w:i/>
                <w:lang w:val="es-ES"/>
              </w:rPr>
              <w:t>re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sponde 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a saludo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responde a su nombre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y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reconoce los nombres de otras persona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50D7F" w14:textId="48621182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7"/>
          </w:p>
          <w:p w14:paraId="3F5FE02F" w14:textId="79FC12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697B291E" w14:textId="77777777" w:rsidTr="0053215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F8721" w14:textId="7B25C88E" w:rsidR="000666B9" w:rsidRPr="003E626F" w:rsidRDefault="002E0B0D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I</w:t>
            </w:r>
            <w:r w:rsidR="00E9554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nteractúa con sus pares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 xml:space="preserve">?                                                    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</w:t>
            </w:r>
            <w:r w:rsidR="00E9554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br/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es consciente de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los demá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, respond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e a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, ini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cia y sostiene interaccione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,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comparte, resuelve conflicto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sz w:val="24"/>
                <w:szCs w:val="24"/>
                <w:lang w:val="es-ES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2A8A0" w14:textId="4D8419CE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8"/>
          </w:p>
          <w:p w14:paraId="09DFCAFE" w14:textId="18422AD1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4CBD1179" w14:textId="77777777" w:rsidTr="00532152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5629A" w14:textId="4A1FD442" w:rsidR="000666B9" w:rsidRPr="003E626F" w:rsidRDefault="002E0B0D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P</w:t>
            </w:r>
            <w:r w:rsidR="00E9554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articipa en juegos sociales y se comunica con los demás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?</w:t>
            </w:r>
            <w:r w:rsidR="000666B9" w:rsidRPr="003E626F">
              <w:rPr>
                <w:rFonts w:asciiTheme="minorHAnsi" w:eastAsia="Helvetica Neue Light" w:hAnsiTheme="minorHAnsi" w:cs="Helvetica Neue Light"/>
                <w:lang w:val="es-ES"/>
              </w:rPr>
              <w:t xml:space="preserve"> </w:t>
            </w:r>
            <w:r w:rsidR="00E9554F">
              <w:rPr>
                <w:rFonts w:asciiTheme="minorHAnsi" w:eastAsia="Helvetica Neue Light" w:hAnsiTheme="minorHAnsi" w:cs="Helvetica Neue Light"/>
                <w:lang w:val="es-ES"/>
              </w:rPr>
              <w:br/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respond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e a, inicia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y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toma parte en juegos y comunicación social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e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participa en actividad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es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mutual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es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de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atención conjunta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1B023" w14:textId="568319DA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9"/>
          </w:p>
          <w:p w14:paraId="105CB370" w14:textId="777777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  <w:p w14:paraId="5F048DB4" w14:textId="3F1A7D1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46EB7EF2" w14:textId="77777777" w:rsidTr="00532152">
        <w:trPr>
          <w:trHeight w:val="77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43C0E" w14:textId="5CCAFFEB" w:rsidR="000666B9" w:rsidRPr="003E626F" w:rsidRDefault="002E0B0D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S</w:t>
            </w:r>
            <w:r w:rsidR="00E9554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e adapta a cambios en el entorno o rutinas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 xml:space="preserve">? 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          </w:t>
            </w:r>
            <w:r w:rsidR="007B3CCA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br/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7B3CC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hace la 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>transici</w:t>
            </w:r>
            <w:r w:rsidR="007B3CCA">
              <w:rPr>
                <w:rFonts w:asciiTheme="minorHAnsi" w:eastAsia="Helvetica Neue Light" w:hAnsiTheme="minorHAnsi" w:cs="Helvetica Neue Light"/>
                <w:i/>
                <w:lang w:val="es-ES"/>
              </w:rPr>
              <w:t>ón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entre actividades,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reacciona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a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interacciones y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entorno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>nuevos o familiares, se comporta de la manera para participar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>sigue las regla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90097" w14:textId="02770F65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10"/>
          </w:p>
          <w:p w14:paraId="22B6C2C6" w14:textId="777777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  <w:p w14:paraId="1690AA8C" w14:textId="4104E916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4A8CB4D2" w14:textId="77777777" w:rsidTr="00532152">
        <w:trPr>
          <w:trHeight w:val="113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1EBB2" w14:textId="11A09F49" w:rsidR="000666B9" w:rsidRPr="003E626F" w:rsidRDefault="002E0B0D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E</w:t>
            </w:r>
            <w:r w:rsidR="00FF003A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xpresas sus emociones y responde a las emociones de los demás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?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                                                                              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>maneja los sentimientos, muestra orgullo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,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emoción, frustración, muestra afecto</w:t>
            </w:r>
            <w:r w:rsidR="005C757D">
              <w:rPr>
                <w:rFonts w:asciiTheme="minorHAnsi" w:eastAsia="Helvetica Neue Light" w:hAnsiTheme="minorHAnsi" w:cs="Helvetica Neue Light"/>
                <w:i/>
                <w:lang w:val="es-ES"/>
              </w:rPr>
              <w:t>, admite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y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confort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a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a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5C757D">
              <w:rPr>
                <w:rFonts w:asciiTheme="minorHAnsi" w:eastAsia="Helvetica Neue Light" w:hAnsiTheme="minorHAnsi" w:cs="Helvetica Neue Light"/>
                <w:i/>
                <w:lang w:val="es-ES"/>
              </w:rPr>
              <w:t>los demá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E1AB7" w14:textId="129AAE14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11"/>
          </w:p>
          <w:p w14:paraId="61C1CAF1" w14:textId="777777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  <w:p w14:paraId="722AD21E" w14:textId="777777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  <w:p w14:paraId="546BE713" w14:textId="26CBA198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4DCD3A19" w14:textId="77777777" w:rsidTr="007B33DF">
        <w:trPr>
          <w:trHeight w:val="7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0F82A" w14:textId="5502ADF6" w:rsidR="00242F6B" w:rsidRPr="003E626F" w:rsidRDefault="00242F6B" w:rsidP="000666B9">
            <w:pPr>
              <w:pStyle w:val="TableStyle2"/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16"/>
                <w:szCs w:val="16"/>
                <w:u w:val="single"/>
                <w:lang w:val="es-ES"/>
              </w:rPr>
            </w:pPr>
          </w:p>
        </w:tc>
      </w:tr>
      <w:tr w:rsidR="003B3351" w:rsidRPr="00530044" w14:paraId="62343380" w14:textId="77777777" w:rsidTr="00532152">
        <w:trPr>
          <w:trHeight w:val="43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F" w14:textId="039DC676" w:rsidR="003B3351" w:rsidRPr="003E626F" w:rsidRDefault="00FF003A" w:rsidP="003B3351">
            <w:pPr>
              <w:jc w:val="center"/>
              <w:rPr>
                <w:sz w:val="28"/>
                <w:szCs w:val="28"/>
                <w:lang w:val="es-ES"/>
              </w:rPr>
            </w:pPr>
            <w:r>
              <w:rPr>
                <w:b/>
                <w:sz w:val="28"/>
                <w:szCs w:val="28"/>
                <w:u w:val="single"/>
                <w:lang w:val="es-ES"/>
              </w:rPr>
              <w:t>Adquiere y Utiliza</w:t>
            </w:r>
            <w:r w:rsidR="005C757D">
              <w:rPr>
                <w:b/>
                <w:sz w:val="28"/>
                <w:szCs w:val="28"/>
                <w:u w:val="single"/>
                <w:lang w:val="es-ES"/>
              </w:rPr>
              <w:t xml:space="preserve"> el</w:t>
            </w:r>
            <w:r>
              <w:rPr>
                <w:b/>
                <w:sz w:val="28"/>
                <w:szCs w:val="28"/>
                <w:u w:val="single"/>
                <w:lang w:val="es-ES"/>
              </w:rPr>
              <w:t xml:space="preserve"> Conocimiento y Habilidades</w:t>
            </w:r>
          </w:p>
        </w:tc>
      </w:tr>
      <w:tr w:rsidR="003B3351" w:rsidRPr="00530044" w14:paraId="6DDEDCE4" w14:textId="77777777" w:rsidTr="00C81BAD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883CB" w14:textId="33A0C34A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M</w:t>
            </w:r>
            <w:r w:rsidR="00FF003A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uestra interés en aprender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                                                                          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explo</w:t>
            </w:r>
            <w:r w:rsidR="00FF003A">
              <w:rPr>
                <w:rFonts w:asciiTheme="minorHAnsi" w:eastAsia="Helvetica Light" w:hAnsiTheme="minorHAnsi" w:cs="Helvetica Light"/>
                <w:i/>
                <w:lang w:val="es-ES"/>
              </w:rPr>
              <w:t>ra el entorno, recuerda rutinas habituales, presta atención y se concentra en la labor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</w:t>
            </w:r>
            <w:r w:rsidR="00FF003A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muestra entusiasmo y 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>se percata de lo que sucede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 imita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y repite accione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B37DF" w14:textId="76B333AF" w:rsidR="003B335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2"/>
          </w:p>
          <w:p w14:paraId="5184C74E" w14:textId="2FE32124" w:rsidR="00016514" w:rsidRPr="00530044" w:rsidRDefault="00016514" w:rsidP="00C02132">
            <w:pPr>
              <w:rPr>
                <w:lang w:val="es-ES"/>
              </w:rPr>
            </w:pPr>
          </w:p>
        </w:tc>
      </w:tr>
      <w:tr w:rsidR="003B3351" w:rsidRPr="00530044" w14:paraId="35E0B23C" w14:textId="77777777" w:rsidTr="00532152">
        <w:trPr>
          <w:trHeight w:val="725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D03B4" w14:textId="1B3E5A63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R</w:t>
            </w:r>
            <w:r w:rsidR="00BE0CB5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esuelve problemas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                                                           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resuelve las cosas, aprende por ensayo y error, recuerda pasos o 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lastRenderedPageBreak/>
              <w:t>accione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</w:t>
            </w:r>
            <w:r w:rsidR="00416372">
              <w:rPr>
                <w:rFonts w:asciiTheme="minorHAnsi" w:eastAsia="Helvetica Light" w:hAnsiTheme="minorHAnsi" w:cs="Helvetica Light"/>
                <w:i/>
                <w:lang w:val="es-ES"/>
              </w:rPr>
              <w:t>emprende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acciones con propósito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, 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>experimenta con acciones conocidas y nueva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DC14A" w14:textId="75C720FF" w:rsidR="003B335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lastRenderedPageBreak/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3"/>
          </w:p>
          <w:p w14:paraId="6913C104" w14:textId="0D1B3F08" w:rsidR="00016514" w:rsidRPr="00530044" w:rsidRDefault="00016514" w:rsidP="00C02132">
            <w:pPr>
              <w:rPr>
                <w:lang w:val="es-ES"/>
              </w:rPr>
            </w:pPr>
          </w:p>
        </w:tc>
      </w:tr>
      <w:tr w:rsidR="003B3351" w:rsidRPr="00530044" w14:paraId="1C2590EC" w14:textId="77777777" w:rsidTr="00532152">
        <w:trPr>
          <w:trHeight w:val="86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28456" w14:textId="23AB4E24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lastRenderedPageBreak/>
              <w:t>¿P</w:t>
            </w:r>
            <w:r w:rsidR="00BE0CB5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articipa en juegos intencionados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</w:t>
            </w:r>
            <w:r w:rsidR="00BE0CB5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br/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>percatación y exploración temprana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 us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o de objetos </w:t>
            </w:r>
            <w:r w:rsidR="00416372">
              <w:rPr>
                <w:rFonts w:asciiTheme="minorHAnsi" w:eastAsia="Helvetica Light" w:hAnsiTheme="minorHAnsi" w:cs="Helvetica Light"/>
                <w:i/>
                <w:lang w:val="es-ES"/>
              </w:rPr>
              <w:t>de acuerdo con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su propósito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construcción, simula</w:t>
            </w:r>
            <w:r>
              <w:rPr>
                <w:rFonts w:asciiTheme="minorHAnsi" w:eastAsia="Helvetica Light" w:hAnsiTheme="minorHAnsi" w:cs="Helvetica Light"/>
                <w:i/>
                <w:lang w:val="es-ES"/>
              </w:rPr>
              <w:t>ción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, </w:t>
            </w:r>
            <w:r>
              <w:rPr>
                <w:rFonts w:asciiTheme="minorHAnsi" w:eastAsia="Helvetica Light" w:hAnsiTheme="minorHAnsi" w:cs="Helvetica Light"/>
                <w:i/>
                <w:lang w:val="es-ES"/>
              </w:rPr>
              <w:t>fantasía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B973B" w14:textId="12AF53FA" w:rsidR="00016514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4"/>
          </w:p>
        </w:tc>
      </w:tr>
      <w:tr w:rsidR="003B3351" w:rsidRPr="00530044" w14:paraId="6AAD1589" w14:textId="77777777" w:rsidTr="00532152">
        <w:trPr>
          <w:trHeight w:val="100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56315" w14:textId="2DFA43E9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E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 xml:space="preserve">ntiende conceptos 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pre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académicos y de alfabetización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 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</w:t>
            </w:r>
            <w:r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nota 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similitudes y diferencias entre las cosas, compara </w:t>
            </w:r>
            <w:r w:rsidR="005E535C">
              <w:rPr>
                <w:rFonts w:asciiTheme="minorHAnsi" w:eastAsia="Helvetica Light" w:hAnsiTheme="minorHAnsi" w:cs="Helvetica Light"/>
                <w:i/>
                <w:lang w:val="es-ES"/>
              </w:rPr>
              <w:t>y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clasifica por tamaño, color, forma o cantidad, disfruta y participa en historias o lectura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, 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>empieza a escribir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7030E" w14:textId="4918F99A" w:rsidR="003B335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5"/>
          </w:p>
        </w:tc>
      </w:tr>
      <w:tr w:rsidR="003B3351" w:rsidRPr="00530044" w14:paraId="64DB24A8" w14:textId="77777777" w:rsidTr="00532152">
        <w:trPr>
          <w:trHeight w:val="50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026BA" w14:textId="3A30FADD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Avanza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 xml:space="preserve"> de sonidos a palabras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</w:t>
            </w:r>
            <w:r w:rsidR="009524C9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br/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aprende y usa nuevos sonidos, palabras </w:t>
            </w:r>
            <w:r w:rsidR="005E535C">
              <w:rPr>
                <w:rFonts w:asciiTheme="minorHAnsi" w:eastAsia="Helvetica Light" w:hAnsiTheme="minorHAnsi" w:cs="Helvetica Light"/>
                <w:i/>
                <w:lang w:val="es-ES"/>
              </w:rPr>
              <w:t>y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</w:t>
            </w:r>
            <w:r w:rsidR="005E535C">
              <w:rPr>
                <w:rFonts w:asciiTheme="minorHAnsi" w:eastAsia="Helvetica Light" w:hAnsiTheme="minorHAnsi" w:cs="Helvetica Light"/>
                <w:i/>
                <w:lang w:val="es-ES"/>
              </w:rPr>
              <w:t>frase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7A6E03" w14:textId="4527161C" w:rsidR="00F6237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6"/>
          </w:p>
        </w:tc>
      </w:tr>
      <w:tr w:rsidR="003B3351" w:rsidRPr="00530044" w14:paraId="387AE855" w14:textId="77777777" w:rsidTr="0053215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A2A61" w14:textId="3B4E17CE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E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 xml:space="preserve">ntiende las preguntas e instrucciones </w:t>
            </w:r>
            <w:r w:rsidR="005E535C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dadas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   </w:t>
            </w:r>
            <w:r w:rsidR="009524C9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br/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respond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>e a gestos o ademanes, y a palabras, instrucciones o preguntas cada vez más compleja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8B3E9" w14:textId="388FE0EE" w:rsidR="003B335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7"/>
          </w:p>
        </w:tc>
      </w:tr>
      <w:tr w:rsidR="003B3351" w:rsidRPr="00530044" w14:paraId="69C582D8" w14:textId="77777777" w:rsidTr="007B33DF">
        <w:trPr>
          <w:trHeight w:val="10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C0340" w14:textId="2813DD97" w:rsidR="003B3351" w:rsidRPr="003E626F" w:rsidRDefault="003B3351" w:rsidP="003B3351">
            <w:pPr>
              <w:pStyle w:val="TableStyle2"/>
              <w:rPr>
                <w:rFonts w:asciiTheme="minorHAnsi" w:hAnsiTheme="minorHAnsi"/>
                <w:b/>
                <w:sz w:val="16"/>
                <w:szCs w:val="16"/>
                <w:u w:val="single"/>
                <w:lang w:val="es-ES"/>
              </w:rPr>
            </w:pPr>
          </w:p>
        </w:tc>
      </w:tr>
      <w:tr w:rsidR="00443A82" w:rsidRPr="00530044" w14:paraId="62343389" w14:textId="77777777" w:rsidTr="00E57FD5">
        <w:trPr>
          <w:trHeight w:val="28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88" w14:textId="2CC13EE7" w:rsidR="00443A82" w:rsidRPr="003E626F" w:rsidRDefault="0055770B" w:rsidP="00443A82">
            <w:pPr>
              <w:jc w:val="center"/>
              <w:rPr>
                <w:sz w:val="28"/>
                <w:szCs w:val="28"/>
                <w:lang w:val="es-ES"/>
              </w:rPr>
            </w:pPr>
            <w:r>
              <w:rPr>
                <w:b/>
                <w:sz w:val="28"/>
                <w:szCs w:val="28"/>
                <w:u w:val="single"/>
                <w:lang w:val="es-ES"/>
              </w:rPr>
              <w:t>Toma las Acciones Adecuadas para Llenar Necesidades</w:t>
            </w:r>
          </w:p>
        </w:tc>
      </w:tr>
      <w:tr w:rsidR="00443A82" w:rsidRPr="00530044" w14:paraId="7779EBAB" w14:textId="77777777" w:rsidTr="00443A82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FC75B2" w14:textId="53B97C06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S</w:t>
            </w:r>
            <w:r w:rsidR="005F6BBB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e mueve y manipula </w:t>
            </w:r>
            <w:r w:rsidR="00741AD0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cosa</w:t>
            </w:r>
            <w:r w:rsidR="005F6BBB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s para llenar sus necesidades</w:t>
            </w:r>
            <w:r w:rsidR="00443A82" w:rsidRPr="003E626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</w:t>
            </w:r>
            <w:r w:rsidR="005F6BBB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br/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>movimientos tempranos como rodar, gatear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 xml:space="preserve"> caminar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 xml:space="preserve"> correr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 xml:space="preserve"> 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 xml:space="preserve">saltar, 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 xml:space="preserve">trepar, 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 xml:space="preserve">y 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>usa brazos, manos y dedos para jugar y llenar sus necesidades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C118C" w14:textId="0580B0F8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8"/>
          </w:p>
        </w:tc>
      </w:tr>
      <w:tr w:rsidR="00443A82" w:rsidRPr="00530044" w14:paraId="7DC8007B" w14:textId="77777777" w:rsidTr="00443A82">
        <w:trPr>
          <w:trHeight w:val="806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52E7B9" w14:textId="4566499A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C</w:t>
            </w:r>
            <w:r w:rsidR="00741AD0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ome y bebe cada vez con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mayor</w:t>
            </w:r>
            <w:r w:rsidR="00741AD0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independencia</w:t>
            </w:r>
            <w:r w:rsidR="00443A82" w:rsidRPr="003E626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   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9A088F">
              <w:rPr>
                <w:rFonts w:asciiTheme="minorHAnsi" w:hAnsiTheme="minorHAnsi"/>
                <w:bCs/>
                <w:i/>
                <w:lang w:val="es-ES"/>
              </w:rPr>
              <w:t>chupa, traga, mastica, muerde, come con los dedos, usa utensilios, sostiene el biberón, bebe de taza, tipo de comida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06D90" w14:textId="2BF61C92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9"/>
          </w:p>
        </w:tc>
      </w:tr>
      <w:tr w:rsidR="00443A82" w:rsidRPr="00530044" w14:paraId="244BD543" w14:textId="77777777" w:rsidTr="00443A82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76059" w14:textId="678F8096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S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e viste y desvist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e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cada vez con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mayor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independencia</w:t>
            </w:r>
            <w:r w:rsidR="00443A82" w:rsidRPr="003E626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9A088F">
              <w:rPr>
                <w:rFonts w:asciiTheme="minorHAnsi" w:hAnsiTheme="minorHAnsi"/>
                <w:bCs/>
                <w:i/>
                <w:lang w:val="es-ES"/>
              </w:rPr>
              <w:t>ayuda a vestirse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>quitarse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9A088F">
              <w:rPr>
                <w:rFonts w:asciiTheme="minorHAnsi" w:hAnsiTheme="minorHAnsi"/>
                <w:bCs/>
                <w:i/>
                <w:lang w:val="es-ES"/>
              </w:rPr>
              <w:t>ponerse los zapatos y ropa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 xml:space="preserve"> abrir y cerrar cierres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254E" w14:textId="671A64D6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0"/>
          </w:p>
        </w:tc>
      </w:tr>
      <w:tr w:rsidR="00443A82" w:rsidRPr="00530044" w14:paraId="0524C4E2" w14:textId="77777777" w:rsidTr="00443A82">
        <w:trPr>
          <w:trHeight w:val="77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414076" w14:textId="6FCC98A2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A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yuda a cambiarse el pañal, hace sus necesidades y se </w:t>
            </w:r>
            <w:r w:rsidR="007E0D99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asea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cada vez con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mayor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independencia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  </w:t>
            </w:r>
            <w:r w:rsidR="009A088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br/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9A088F">
              <w:rPr>
                <w:rFonts w:asciiTheme="minorHAnsi" w:hAnsiTheme="minorHAnsi"/>
                <w:bCs/>
                <w:i/>
                <w:lang w:val="es-ES"/>
              </w:rPr>
              <w:t>alza las piernas, arroja el pañal, se sienta en la bacinica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se lava las manos, se cepilla los dientes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ayuda a bañarse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2AF88" w14:textId="53BCE72C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1"/>
          </w:p>
        </w:tc>
      </w:tr>
      <w:tr w:rsidR="00443A82" w:rsidRPr="00530044" w14:paraId="06B0517D" w14:textId="77777777" w:rsidTr="00443A8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1C8B9" w14:textId="1008019E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C</w:t>
            </w:r>
            <w:r w:rsidR="007E0D99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omunica sus necesidades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                                                         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indica cuando tiene hambre, cuando necesita cambiarse el pañal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 xml:space="preserve"> cuando tiene sueño, cuando se siente incómodo o algo le duele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pide o rechaza comida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expresa sus gustos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E4B01" w14:textId="77B74F27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2"/>
          </w:p>
        </w:tc>
      </w:tr>
      <w:tr w:rsidR="00443A82" w:rsidRPr="00530044" w14:paraId="55978917" w14:textId="77777777" w:rsidTr="00443A82">
        <w:trPr>
          <w:trHeight w:val="57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2E002" w14:textId="06547B2C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</w:t>
            </w:r>
            <w:r w:rsidR="005E535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Muestra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</w:t>
            </w:r>
            <w:r w:rsidR="005E535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conciencia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</w:t>
            </w:r>
            <w:r w:rsidR="00460F0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de</w:t>
            </w:r>
            <w:r w:rsidR="005E535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l</w:t>
            </w:r>
            <w:r w:rsidR="00460F0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peligro</w:t>
            </w:r>
            <w:r w:rsidR="00443A82" w:rsidRPr="003E626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                                                  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identif</w:t>
            </w:r>
            <w:r w:rsidR="00460F0C">
              <w:rPr>
                <w:rFonts w:asciiTheme="minorHAnsi" w:hAnsiTheme="minorHAnsi"/>
                <w:bCs/>
                <w:i/>
                <w:lang w:val="es-ES"/>
              </w:rPr>
              <w:t xml:space="preserve">ica y reacciona a riesgos como una estufa caliente y el 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>tránsito</w:t>
            </w:r>
            <w:r w:rsidR="00460F0C">
              <w:rPr>
                <w:rFonts w:asciiTheme="minorHAnsi" w:hAnsiTheme="minorHAnsi"/>
                <w:bCs/>
                <w:i/>
                <w:lang w:val="es-ES"/>
              </w:rPr>
              <w:t xml:space="preserve"> en la calle, o la necesidad de</w:t>
            </w:r>
            <w:r>
              <w:rPr>
                <w:rFonts w:asciiTheme="minorHAnsi" w:hAnsiTheme="minorHAnsi"/>
                <w:bCs/>
                <w:i/>
                <w:lang w:val="es-ES"/>
              </w:rPr>
              <w:t xml:space="preserve"> usar</w:t>
            </w:r>
            <w:r w:rsidR="00460F0C">
              <w:rPr>
                <w:rFonts w:asciiTheme="minorHAnsi" w:hAnsiTheme="minorHAnsi"/>
                <w:bCs/>
                <w:i/>
                <w:lang w:val="es-ES"/>
              </w:rPr>
              <w:t xml:space="preserve"> un asiento de seguridad infantil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F665C" w14:textId="4348173A" w:rsidR="00016514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3"/>
          </w:p>
          <w:p w14:paraId="7BC87E05" w14:textId="1700F4E3" w:rsidR="00F62371" w:rsidRPr="00530044" w:rsidRDefault="00F62371" w:rsidP="00C02132">
            <w:pPr>
              <w:rPr>
                <w:lang w:val="es-ES"/>
              </w:rPr>
            </w:pPr>
          </w:p>
        </w:tc>
      </w:tr>
    </w:tbl>
    <w:p w14:paraId="6234338A" w14:textId="31641CDE" w:rsidR="005B3762" w:rsidRPr="00530044" w:rsidRDefault="005B3762" w:rsidP="00562708">
      <w:pPr>
        <w:tabs>
          <w:tab w:val="left" w:pos="3816"/>
        </w:tabs>
        <w:spacing w:line="360" w:lineRule="auto"/>
        <w:rPr>
          <w:rFonts w:eastAsia="Times New Roman" w:cs="Arial"/>
          <w:sz w:val="24"/>
          <w:szCs w:val="24"/>
          <w:lang w:val="es-ES"/>
        </w:rPr>
      </w:pPr>
    </w:p>
    <w:sectPr w:rsidR="005B3762" w:rsidRPr="00530044" w:rsidSect="00C678C5">
      <w:pgSz w:w="12240" w:h="15840"/>
      <w:pgMar w:top="432" w:right="720" w:bottom="144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D7A9B7" w14:textId="77777777" w:rsidR="004756E3" w:rsidRDefault="004756E3" w:rsidP="00B844F6">
      <w:pPr>
        <w:spacing w:after="0" w:line="240" w:lineRule="auto"/>
      </w:pPr>
      <w:r>
        <w:separator/>
      </w:r>
    </w:p>
  </w:endnote>
  <w:endnote w:type="continuationSeparator" w:id="0">
    <w:p w14:paraId="06691D54" w14:textId="77777777" w:rsidR="004756E3" w:rsidRDefault="004756E3" w:rsidP="00B84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ight">
    <w:altName w:val="Malgun Gothic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02DAC6" w14:textId="77777777" w:rsidR="004756E3" w:rsidRDefault="004756E3" w:rsidP="00B844F6">
      <w:pPr>
        <w:spacing w:after="0" w:line="240" w:lineRule="auto"/>
      </w:pPr>
      <w:r>
        <w:separator/>
      </w:r>
    </w:p>
  </w:footnote>
  <w:footnote w:type="continuationSeparator" w:id="0">
    <w:p w14:paraId="72F4DB7E" w14:textId="77777777" w:rsidR="004756E3" w:rsidRDefault="004756E3" w:rsidP="00B844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B1D28"/>
    <w:multiLevelType w:val="hybridMultilevel"/>
    <w:tmpl w:val="0CF0CF9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6F44EF"/>
    <w:multiLevelType w:val="hybridMultilevel"/>
    <w:tmpl w:val="6E229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DF1826"/>
    <w:multiLevelType w:val="hybridMultilevel"/>
    <w:tmpl w:val="828E0318"/>
    <w:lvl w:ilvl="0" w:tplc="11B847B8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AF17D5"/>
    <w:multiLevelType w:val="hybridMultilevel"/>
    <w:tmpl w:val="0B1ECE3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F97656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614572"/>
    <w:multiLevelType w:val="hybridMultilevel"/>
    <w:tmpl w:val="B1B60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763D94"/>
    <w:multiLevelType w:val="hybridMultilevel"/>
    <w:tmpl w:val="B2BC8284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801BF4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B6262"/>
    <w:multiLevelType w:val="hybridMultilevel"/>
    <w:tmpl w:val="11EE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034027"/>
    <w:multiLevelType w:val="hybridMultilevel"/>
    <w:tmpl w:val="93D4D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D429B0"/>
    <w:multiLevelType w:val="hybridMultilevel"/>
    <w:tmpl w:val="0316C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D06AE3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27233F"/>
    <w:multiLevelType w:val="hybridMultilevel"/>
    <w:tmpl w:val="E3CCA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6FB504F"/>
    <w:multiLevelType w:val="hybridMultilevel"/>
    <w:tmpl w:val="75C22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86306450">
    <w:abstractNumId w:val="5"/>
  </w:num>
  <w:num w:numId="2" w16cid:durableId="1126385309">
    <w:abstractNumId w:val="13"/>
  </w:num>
  <w:num w:numId="3" w16cid:durableId="142620342">
    <w:abstractNumId w:val="10"/>
  </w:num>
  <w:num w:numId="4" w16cid:durableId="1234243390">
    <w:abstractNumId w:val="9"/>
  </w:num>
  <w:num w:numId="5" w16cid:durableId="210090858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11005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266827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2244261">
    <w:abstractNumId w:val="4"/>
  </w:num>
  <w:num w:numId="9" w16cid:durableId="126162995">
    <w:abstractNumId w:val="12"/>
  </w:num>
  <w:num w:numId="10" w16cid:durableId="1936864920">
    <w:abstractNumId w:val="8"/>
  </w:num>
  <w:num w:numId="11" w16cid:durableId="629365982">
    <w:abstractNumId w:val="1"/>
  </w:num>
  <w:num w:numId="12" w16cid:durableId="2067414888">
    <w:abstractNumId w:val="6"/>
  </w:num>
  <w:num w:numId="13" w16cid:durableId="304506154">
    <w:abstractNumId w:val="3"/>
  </w:num>
  <w:num w:numId="14" w16cid:durableId="891309617">
    <w:abstractNumId w:val="0"/>
  </w:num>
  <w:num w:numId="15" w16cid:durableId="12412125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TSwMLEwNzI1NTNU0lEKTi0uzszPAykwrwUA8CpMZiwAAAA="/>
  </w:docVars>
  <w:rsids>
    <w:rsidRoot w:val="00A448C0"/>
    <w:rsid w:val="00016514"/>
    <w:rsid w:val="000357FE"/>
    <w:rsid w:val="00050896"/>
    <w:rsid w:val="00064F18"/>
    <w:rsid w:val="000666B9"/>
    <w:rsid w:val="00077233"/>
    <w:rsid w:val="00083529"/>
    <w:rsid w:val="000C5E29"/>
    <w:rsid w:val="000F1A32"/>
    <w:rsid w:val="00117D92"/>
    <w:rsid w:val="00194336"/>
    <w:rsid w:val="001B017A"/>
    <w:rsid w:val="001D7B0B"/>
    <w:rsid w:val="001F022A"/>
    <w:rsid w:val="00242F6B"/>
    <w:rsid w:val="00282C16"/>
    <w:rsid w:val="00292FAC"/>
    <w:rsid w:val="002A3AE5"/>
    <w:rsid w:val="002D261B"/>
    <w:rsid w:val="002E0B0D"/>
    <w:rsid w:val="002F2214"/>
    <w:rsid w:val="003011B5"/>
    <w:rsid w:val="00330A62"/>
    <w:rsid w:val="00335371"/>
    <w:rsid w:val="00340148"/>
    <w:rsid w:val="00372378"/>
    <w:rsid w:val="00376930"/>
    <w:rsid w:val="00380117"/>
    <w:rsid w:val="003B3351"/>
    <w:rsid w:val="003C5F9B"/>
    <w:rsid w:val="003D083F"/>
    <w:rsid w:val="003D7C20"/>
    <w:rsid w:val="003E608E"/>
    <w:rsid w:val="003E626F"/>
    <w:rsid w:val="003E6BEC"/>
    <w:rsid w:val="00407210"/>
    <w:rsid w:val="00410F72"/>
    <w:rsid w:val="004139EA"/>
    <w:rsid w:val="00416372"/>
    <w:rsid w:val="00421F83"/>
    <w:rsid w:val="004303BB"/>
    <w:rsid w:val="00436147"/>
    <w:rsid w:val="004409DE"/>
    <w:rsid w:val="00443A82"/>
    <w:rsid w:val="00451D3B"/>
    <w:rsid w:val="00455D6D"/>
    <w:rsid w:val="00460F0C"/>
    <w:rsid w:val="004756E3"/>
    <w:rsid w:val="0049613D"/>
    <w:rsid w:val="004A08B8"/>
    <w:rsid w:val="004C74EB"/>
    <w:rsid w:val="004D7E7F"/>
    <w:rsid w:val="004E47D4"/>
    <w:rsid w:val="00530044"/>
    <w:rsid w:val="00532152"/>
    <w:rsid w:val="005346FC"/>
    <w:rsid w:val="00534721"/>
    <w:rsid w:val="00544969"/>
    <w:rsid w:val="00547EBD"/>
    <w:rsid w:val="0055231C"/>
    <w:rsid w:val="0055770B"/>
    <w:rsid w:val="00562708"/>
    <w:rsid w:val="00570443"/>
    <w:rsid w:val="005A3225"/>
    <w:rsid w:val="005B3762"/>
    <w:rsid w:val="005C757D"/>
    <w:rsid w:val="005E535C"/>
    <w:rsid w:val="005F6BBB"/>
    <w:rsid w:val="00620B04"/>
    <w:rsid w:val="00631256"/>
    <w:rsid w:val="00665B5F"/>
    <w:rsid w:val="00673605"/>
    <w:rsid w:val="006D300A"/>
    <w:rsid w:val="00701312"/>
    <w:rsid w:val="00741AD0"/>
    <w:rsid w:val="0074541C"/>
    <w:rsid w:val="00746348"/>
    <w:rsid w:val="00754ADB"/>
    <w:rsid w:val="007930C0"/>
    <w:rsid w:val="007937DF"/>
    <w:rsid w:val="007A346F"/>
    <w:rsid w:val="007B33DF"/>
    <w:rsid w:val="007B3CCA"/>
    <w:rsid w:val="007C5D84"/>
    <w:rsid w:val="007E0D99"/>
    <w:rsid w:val="00803209"/>
    <w:rsid w:val="008067F9"/>
    <w:rsid w:val="00826979"/>
    <w:rsid w:val="00835E55"/>
    <w:rsid w:val="00845AFB"/>
    <w:rsid w:val="00894388"/>
    <w:rsid w:val="008B6CDB"/>
    <w:rsid w:val="008C084D"/>
    <w:rsid w:val="008C1ACD"/>
    <w:rsid w:val="008D4003"/>
    <w:rsid w:val="008D4FAF"/>
    <w:rsid w:val="008D7B28"/>
    <w:rsid w:val="008F7567"/>
    <w:rsid w:val="00900DB8"/>
    <w:rsid w:val="00907C61"/>
    <w:rsid w:val="00927532"/>
    <w:rsid w:val="00933B70"/>
    <w:rsid w:val="00951FD0"/>
    <w:rsid w:val="009524C9"/>
    <w:rsid w:val="009577D2"/>
    <w:rsid w:val="00972664"/>
    <w:rsid w:val="009A088F"/>
    <w:rsid w:val="009B114B"/>
    <w:rsid w:val="009B689C"/>
    <w:rsid w:val="009C3A90"/>
    <w:rsid w:val="009C67C7"/>
    <w:rsid w:val="009D6C9F"/>
    <w:rsid w:val="009E5151"/>
    <w:rsid w:val="009F7ECA"/>
    <w:rsid w:val="00A06B80"/>
    <w:rsid w:val="00A300B6"/>
    <w:rsid w:val="00A448C0"/>
    <w:rsid w:val="00A52179"/>
    <w:rsid w:val="00A56832"/>
    <w:rsid w:val="00A6039A"/>
    <w:rsid w:val="00A626AF"/>
    <w:rsid w:val="00A77CD2"/>
    <w:rsid w:val="00A9145B"/>
    <w:rsid w:val="00AA4695"/>
    <w:rsid w:val="00AB053B"/>
    <w:rsid w:val="00AB6C9E"/>
    <w:rsid w:val="00AC6A19"/>
    <w:rsid w:val="00AD213F"/>
    <w:rsid w:val="00AD3DC7"/>
    <w:rsid w:val="00B01BC6"/>
    <w:rsid w:val="00B17F4B"/>
    <w:rsid w:val="00B6064E"/>
    <w:rsid w:val="00B844F6"/>
    <w:rsid w:val="00BB0B10"/>
    <w:rsid w:val="00BB0C35"/>
    <w:rsid w:val="00BC6C0C"/>
    <w:rsid w:val="00BD1D00"/>
    <w:rsid w:val="00BE0CB5"/>
    <w:rsid w:val="00C02132"/>
    <w:rsid w:val="00C02724"/>
    <w:rsid w:val="00C069A0"/>
    <w:rsid w:val="00C11EA5"/>
    <w:rsid w:val="00C14C01"/>
    <w:rsid w:val="00C21F8F"/>
    <w:rsid w:val="00C30DBA"/>
    <w:rsid w:val="00C348B3"/>
    <w:rsid w:val="00C47B0B"/>
    <w:rsid w:val="00C63933"/>
    <w:rsid w:val="00C678C5"/>
    <w:rsid w:val="00C81BAD"/>
    <w:rsid w:val="00C86FCD"/>
    <w:rsid w:val="00CC20F8"/>
    <w:rsid w:val="00D12CF0"/>
    <w:rsid w:val="00DB6E6E"/>
    <w:rsid w:val="00DD3974"/>
    <w:rsid w:val="00DD6F22"/>
    <w:rsid w:val="00DE6C32"/>
    <w:rsid w:val="00E125D2"/>
    <w:rsid w:val="00E258FD"/>
    <w:rsid w:val="00E43E52"/>
    <w:rsid w:val="00E47817"/>
    <w:rsid w:val="00E51D39"/>
    <w:rsid w:val="00E9055D"/>
    <w:rsid w:val="00E90ABE"/>
    <w:rsid w:val="00E9358B"/>
    <w:rsid w:val="00E9554F"/>
    <w:rsid w:val="00EB0AAE"/>
    <w:rsid w:val="00EC4E2E"/>
    <w:rsid w:val="00ED1F8B"/>
    <w:rsid w:val="00EE1F63"/>
    <w:rsid w:val="00EE22C1"/>
    <w:rsid w:val="00EF1A19"/>
    <w:rsid w:val="00EF58B8"/>
    <w:rsid w:val="00EF7DAB"/>
    <w:rsid w:val="00F132F0"/>
    <w:rsid w:val="00F13E5A"/>
    <w:rsid w:val="00F62371"/>
    <w:rsid w:val="00F77B08"/>
    <w:rsid w:val="00F80E09"/>
    <w:rsid w:val="00F865CD"/>
    <w:rsid w:val="00FA776B"/>
    <w:rsid w:val="00FB3E21"/>
    <w:rsid w:val="00FF003A"/>
    <w:rsid w:val="00FF1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43359"/>
  <w15:docId w15:val="{935D377E-8DA3-4136-ABE5-15467F3FE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Style2">
    <w:name w:val="Table Style 2"/>
    <w:rsid w:val="00A448C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0"/>
      <w:szCs w:val="20"/>
      <w:bdr w:val="nil"/>
    </w:rPr>
  </w:style>
  <w:style w:type="paragraph" w:customStyle="1" w:styleId="Default">
    <w:name w:val="Default"/>
    <w:rsid w:val="00A448C0"/>
    <w:pPr>
      <w:autoSpaceDE w:val="0"/>
      <w:autoSpaceDN w:val="0"/>
      <w:adjustRightInd w:val="0"/>
      <w:spacing w:after="0" w:line="240" w:lineRule="auto"/>
    </w:pPr>
    <w:rPr>
      <w:rFonts w:ascii="Calibri" w:eastAsia="Arial Unicode MS" w:hAnsi="Calibri" w:cs="Calibri"/>
      <w:color w:val="000000"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C0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D397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4F6"/>
  </w:style>
  <w:style w:type="paragraph" w:styleId="Footer">
    <w:name w:val="footer"/>
    <w:basedOn w:val="Normal"/>
    <w:link w:val="Foot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4F6"/>
  </w:style>
  <w:style w:type="paragraph" w:styleId="ListParagraph">
    <w:name w:val="List Paragraph"/>
    <w:basedOn w:val="Normal"/>
    <w:uiPriority w:val="34"/>
    <w:qFormat/>
    <w:rsid w:val="0034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1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1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93588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05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991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8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22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679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01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114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151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478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307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37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6478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455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862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0221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369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139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318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06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5311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369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98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68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08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644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26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0340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42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09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93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640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208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2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0870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250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3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55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71326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952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78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84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73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9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6550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80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159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22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7941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gi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1AFAE1395442BDFB88E587FBB80F" ma:contentTypeVersion="13" ma:contentTypeDescription="Create a new document." ma:contentTypeScope="" ma:versionID="e780135c0d615d7ca95c03987ca92867">
  <xsd:schema xmlns:xsd="http://www.w3.org/2001/XMLSchema" xmlns:xs="http://www.w3.org/2001/XMLSchema" xmlns:p="http://schemas.microsoft.com/office/2006/metadata/properties" xmlns:ns3="23df3814-6f62-4215-ae23-4fa231a6ec59" xmlns:ns4="b55cc359-510e-4af2-81bb-0b240aecdefd" targetNamespace="http://schemas.microsoft.com/office/2006/metadata/properties" ma:root="true" ma:fieldsID="e18577dcd0d49d2ded5d463573bbae67" ns3:_="" ns4:_="">
    <xsd:import namespace="23df3814-6f62-4215-ae23-4fa231a6ec59"/>
    <xsd:import namespace="b55cc359-510e-4af2-81bb-0b240aecde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3814-6f62-4215-ae23-4fa231a6e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c359-510e-4af2-81bb-0b240aecd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EE2D68-9DE6-4238-860C-34216DC742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FDF642-1D70-45E3-B96C-9E9D665C6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f3814-6f62-4215-ae23-4fa231a6ec59"/>
    <ds:schemaRef ds:uri="b55cc359-510e-4af2-81bb-0b240aecd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20DD12-41E6-4D4C-B5EC-0A0F82973E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DFB860-17B8-4A8C-ADA7-9B2A27904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otte, Holly</dc:creator>
  <cp:lastModifiedBy>Ayotte, Holly</cp:lastModifiedBy>
  <cp:revision>2</cp:revision>
  <dcterms:created xsi:type="dcterms:W3CDTF">2025-02-03T16:31:00Z</dcterms:created>
  <dcterms:modified xsi:type="dcterms:W3CDTF">2025-02-03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41AFAE1395442BDFB88E587FBB80F</vt:lpwstr>
  </property>
</Properties>
</file>